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เอากัมพูชาเป็นผู้ที่ทำงานในโรงงานนะคะในส่วนของพี่ ก็ยังคง ปานอยู่ที่โรงงานผลิตชิ้นส่วนอิเล็กทรอนิกส์นะคะซึ่งมีหลายสัญชาติอยู่ในนั้นรวมทั้ง ชาวอินเดียชาวจีนนะคะตรังค่ะอันดับที่ 7 นะคะ มีโรงงานผลิตถุงมือแล้วก็เริ่มเห็นการแพร่ระบาดไปยัง ชุมชนอย่างต่อเนื่องด้วยนะคะ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4-02-09T03:14:08Z</dcterms:created>
  <dcterms:modified xsi:type="dcterms:W3CDTF">2024-02-09T0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09.30 น.</vt:lpwstr>
  </property>
  <property fmtid="{D5CDD505-2E9C-101B-9397-08002B2CF9AE}" pid="3" name="subtitle">
    <vt:lpwstr/>
  </property>
</Properties>
</file>